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1511" w:rsidRPr="004E33F8" w:rsidRDefault="00B01511" w:rsidP="00A10AA3">
      <w:pPr>
        <w:tabs>
          <w:tab w:val="left" w:pos="2790"/>
        </w:tabs>
        <w:jc w:val="center"/>
        <w:rPr>
          <w:b/>
          <w:sz w:val="44"/>
        </w:rPr>
      </w:pPr>
      <w:bookmarkStart w:id="0" w:name="OLE_LINK1"/>
      <w:bookmarkStart w:id="1" w:name="OLE_LINK2"/>
      <w:bookmarkStart w:id="2" w:name="_GoBack"/>
      <w:bookmarkEnd w:id="2"/>
      <w:r w:rsidRPr="004E33F8">
        <w:rPr>
          <w:b/>
          <w:sz w:val="44"/>
        </w:rPr>
        <w:t>THREE YEAR STEWARDSHIP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2"/>
        <w:gridCol w:w="2180"/>
        <w:gridCol w:w="1905"/>
        <w:gridCol w:w="2302"/>
        <w:gridCol w:w="1775"/>
        <w:gridCol w:w="2121"/>
        <w:gridCol w:w="1775"/>
      </w:tblGrid>
      <w:tr w:rsidR="00B01511" w:rsidTr="008E473E">
        <w:trPr>
          <w:trHeight w:val="813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01511" w:rsidRDefault="00B01511"/>
        </w:tc>
        <w:tc>
          <w:tcPr>
            <w:tcW w:w="72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:rsidR="00B01511" w:rsidRPr="00B01511" w:rsidRDefault="00B01511" w:rsidP="00D65E4D">
            <w:pPr>
              <w:jc w:val="center"/>
              <w:rPr>
                <w:b/>
                <w:sz w:val="48"/>
              </w:rPr>
            </w:pPr>
            <w:r w:rsidRPr="00B01511">
              <w:rPr>
                <w:b/>
                <w:sz w:val="48"/>
              </w:rPr>
              <w:t>YEAR 1</w:t>
            </w:r>
          </w:p>
        </w:tc>
        <w:tc>
          <w:tcPr>
            <w:tcW w:w="6988" w:type="dxa"/>
            <w:gridSpan w:val="2"/>
            <w:shd w:val="clear" w:color="auto" w:fill="CCC0D9" w:themeFill="accent4" w:themeFillTint="66"/>
            <w:vAlign w:val="center"/>
          </w:tcPr>
          <w:p w:rsidR="00B01511" w:rsidRPr="001771FE" w:rsidRDefault="001771FE" w:rsidP="00722C64">
            <w:pPr>
              <w:jc w:val="center"/>
              <w:rPr>
                <w:b/>
                <w:sz w:val="48"/>
              </w:rPr>
            </w:pPr>
            <w:r>
              <w:rPr>
                <w:b/>
                <w:sz w:val="48"/>
              </w:rPr>
              <w:t>YEAR 2</w:t>
            </w:r>
          </w:p>
        </w:tc>
        <w:tc>
          <w:tcPr>
            <w:tcW w:w="6499" w:type="dxa"/>
            <w:gridSpan w:val="2"/>
            <w:shd w:val="clear" w:color="auto" w:fill="FBD4B4" w:themeFill="accent6" w:themeFillTint="66"/>
            <w:vAlign w:val="center"/>
          </w:tcPr>
          <w:p w:rsidR="00B01511" w:rsidRPr="00B01511" w:rsidRDefault="00B01511" w:rsidP="00722C64">
            <w:pPr>
              <w:jc w:val="center"/>
              <w:rPr>
                <w:b/>
                <w:sz w:val="48"/>
              </w:rPr>
            </w:pPr>
            <w:r w:rsidRPr="00B01511">
              <w:rPr>
                <w:b/>
                <w:sz w:val="48"/>
              </w:rPr>
              <w:t>YEAR 3</w:t>
            </w:r>
          </w:p>
        </w:tc>
      </w:tr>
      <w:tr w:rsidR="00B01511" w:rsidTr="005338BE">
        <w:trPr>
          <w:trHeight w:val="908"/>
        </w:trPr>
        <w:tc>
          <w:tcPr>
            <w:tcW w:w="2088" w:type="dxa"/>
            <w:tcBorders>
              <w:top w:val="single" w:sz="4" w:space="0" w:color="auto"/>
            </w:tcBorders>
          </w:tcPr>
          <w:p w:rsidR="00B01511" w:rsidRDefault="00B01511"/>
          <w:p w:rsidR="00B01511" w:rsidRDefault="00B01511"/>
        </w:tc>
        <w:tc>
          <w:tcPr>
            <w:tcW w:w="3690" w:type="dxa"/>
            <w:tcBorders>
              <w:top w:val="single" w:sz="4" w:space="0" w:color="auto"/>
            </w:tcBorders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WHAT WE’RE ALREADY DOING</w:t>
            </w:r>
          </w:p>
        </w:tc>
        <w:tc>
          <w:tcPr>
            <w:tcW w:w="3600" w:type="dxa"/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NEW IDEAS</w:t>
            </w:r>
          </w:p>
        </w:tc>
        <w:tc>
          <w:tcPr>
            <w:tcW w:w="3738" w:type="dxa"/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IDEAS TO CONTINUE</w:t>
            </w:r>
          </w:p>
        </w:tc>
        <w:tc>
          <w:tcPr>
            <w:tcW w:w="3250" w:type="dxa"/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NEW IDEAS</w:t>
            </w:r>
          </w:p>
        </w:tc>
        <w:tc>
          <w:tcPr>
            <w:tcW w:w="3249" w:type="dxa"/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IDEAS TO CONTINUE</w:t>
            </w:r>
          </w:p>
        </w:tc>
        <w:tc>
          <w:tcPr>
            <w:tcW w:w="3250" w:type="dxa"/>
            <w:vAlign w:val="center"/>
          </w:tcPr>
          <w:p w:rsidR="00B01511" w:rsidRPr="00B01511" w:rsidRDefault="00B01511" w:rsidP="00B01511">
            <w:pPr>
              <w:jc w:val="center"/>
              <w:rPr>
                <w:b/>
                <w:sz w:val="28"/>
              </w:rPr>
            </w:pPr>
            <w:r w:rsidRPr="00B01511">
              <w:rPr>
                <w:b/>
                <w:sz w:val="28"/>
              </w:rPr>
              <w:t>NEW IDEAS</w:t>
            </w:r>
          </w:p>
        </w:tc>
      </w:tr>
      <w:tr w:rsidR="00A10AA3" w:rsidTr="005338BE">
        <w:trPr>
          <w:trHeight w:val="2725"/>
        </w:trPr>
        <w:tc>
          <w:tcPr>
            <w:tcW w:w="2088" w:type="dxa"/>
            <w:tcBorders>
              <w:top w:val="single" w:sz="4" w:space="0" w:color="auto"/>
            </w:tcBorders>
            <w:vAlign w:val="center"/>
          </w:tcPr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  <w:r w:rsidRPr="005338BE">
              <w:rPr>
                <w:b/>
                <w:sz w:val="40"/>
              </w:rPr>
              <w:t>January- March</w:t>
            </w:r>
          </w:p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</w:p>
        </w:tc>
        <w:tc>
          <w:tcPr>
            <w:tcW w:w="3690" w:type="dxa"/>
            <w:tcBorders>
              <w:top w:val="single" w:sz="4" w:space="0" w:color="auto"/>
            </w:tcBorders>
          </w:tcPr>
          <w:p w:rsidR="00B01511" w:rsidRDefault="00B01511"/>
        </w:tc>
        <w:tc>
          <w:tcPr>
            <w:tcW w:w="3600" w:type="dxa"/>
          </w:tcPr>
          <w:p w:rsidR="00B01511" w:rsidRDefault="00B01511"/>
        </w:tc>
        <w:tc>
          <w:tcPr>
            <w:tcW w:w="3738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  <w:tc>
          <w:tcPr>
            <w:tcW w:w="3249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</w:tr>
      <w:tr w:rsidR="00B01511" w:rsidTr="005338BE">
        <w:trPr>
          <w:trHeight w:val="2677"/>
        </w:trPr>
        <w:tc>
          <w:tcPr>
            <w:tcW w:w="2088" w:type="dxa"/>
            <w:vAlign w:val="center"/>
          </w:tcPr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  <w:r w:rsidRPr="005338BE">
              <w:rPr>
                <w:b/>
                <w:sz w:val="40"/>
              </w:rPr>
              <w:t>April – June</w:t>
            </w:r>
          </w:p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</w:p>
        </w:tc>
        <w:tc>
          <w:tcPr>
            <w:tcW w:w="3690" w:type="dxa"/>
          </w:tcPr>
          <w:p w:rsidR="00B01511" w:rsidRDefault="00B01511"/>
        </w:tc>
        <w:tc>
          <w:tcPr>
            <w:tcW w:w="3600" w:type="dxa"/>
          </w:tcPr>
          <w:p w:rsidR="00B01511" w:rsidRDefault="00B01511"/>
        </w:tc>
        <w:tc>
          <w:tcPr>
            <w:tcW w:w="3738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  <w:tc>
          <w:tcPr>
            <w:tcW w:w="3249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</w:tr>
      <w:tr w:rsidR="00B01511" w:rsidTr="005338BE">
        <w:trPr>
          <w:trHeight w:val="2725"/>
        </w:trPr>
        <w:tc>
          <w:tcPr>
            <w:tcW w:w="2088" w:type="dxa"/>
            <w:vAlign w:val="center"/>
          </w:tcPr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  <w:r w:rsidRPr="005338BE">
              <w:rPr>
                <w:b/>
                <w:sz w:val="40"/>
              </w:rPr>
              <w:lastRenderedPageBreak/>
              <w:t>July – September</w:t>
            </w:r>
          </w:p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</w:p>
        </w:tc>
        <w:tc>
          <w:tcPr>
            <w:tcW w:w="3690" w:type="dxa"/>
          </w:tcPr>
          <w:p w:rsidR="00B01511" w:rsidRDefault="00B01511"/>
        </w:tc>
        <w:tc>
          <w:tcPr>
            <w:tcW w:w="3600" w:type="dxa"/>
          </w:tcPr>
          <w:p w:rsidR="00B01511" w:rsidRDefault="00B01511"/>
        </w:tc>
        <w:tc>
          <w:tcPr>
            <w:tcW w:w="3738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  <w:tc>
          <w:tcPr>
            <w:tcW w:w="3249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</w:tr>
      <w:tr w:rsidR="00B01511" w:rsidTr="005338BE">
        <w:trPr>
          <w:trHeight w:val="2677"/>
        </w:trPr>
        <w:tc>
          <w:tcPr>
            <w:tcW w:w="2088" w:type="dxa"/>
            <w:vAlign w:val="center"/>
          </w:tcPr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  <w:r w:rsidRPr="005338BE">
              <w:rPr>
                <w:b/>
                <w:sz w:val="40"/>
              </w:rPr>
              <w:t>October – December</w:t>
            </w:r>
          </w:p>
          <w:p w:rsidR="00B01511" w:rsidRPr="005338BE" w:rsidRDefault="00B01511" w:rsidP="00B01511">
            <w:pPr>
              <w:jc w:val="center"/>
              <w:rPr>
                <w:b/>
                <w:sz w:val="40"/>
              </w:rPr>
            </w:pPr>
          </w:p>
        </w:tc>
        <w:tc>
          <w:tcPr>
            <w:tcW w:w="3690" w:type="dxa"/>
          </w:tcPr>
          <w:p w:rsidR="00B01511" w:rsidRDefault="00B01511"/>
        </w:tc>
        <w:tc>
          <w:tcPr>
            <w:tcW w:w="3600" w:type="dxa"/>
          </w:tcPr>
          <w:p w:rsidR="00B01511" w:rsidRDefault="00B01511"/>
        </w:tc>
        <w:tc>
          <w:tcPr>
            <w:tcW w:w="3738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  <w:tc>
          <w:tcPr>
            <w:tcW w:w="3249" w:type="dxa"/>
          </w:tcPr>
          <w:p w:rsidR="00B01511" w:rsidRDefault="00B01511"/>
        </w:tc>
        <w:tc>
          <w:tcPr>
            <w:tcW w:w="3250" w:type="dxa"/>
          </w:tcPr>
          <w:p w:rsidR="00B01511" w:rsidRDefault="00B01511"/>
        </w:tc>
      </w:tr>
      <w:bookmarkEnd w:id="0"/>
      <w:bookmarkEnd w:id="1"/>
    </w:tbl>
    <w:p w:rsidR="009015DB" w:rsidRPr="002C2309" w:rsidRDefault="009015DB">
      <w:pPr>
        <w:rPr>
          <w:sz w:val="16"/>
        </w:rPr>
      </w:pPr>
    </w:p>
    <w:sectPr w:rsidR="009015DB" w:rsidRPr="002C2309" w:rsidSect="00A37A21">
      <w:pgSz w:w="15840" w:h="12240" w:orient="landscape" w:code="1"/>
      <w:pgMar w:top="900" w:right="810" w:bottom="108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NjC1MDQwNTQzNTdT0lEKTi0uzszPAykwrAUA98XJLiwAAAA="/>
  </w:docVars>
  <w:rsids>
    <w:rsidRoot w:val="00B01511"/>
    <w:rsid w:val="00036E8A"/>
    <w:rsid w:val="000A565C"/>
    <w:rsid w:val="00161EF6"/>
    <w:rsid w:val="001771FE"/>
    <w:rsid w:val="0019368F"/>
    <w:rsid w:val="00194731"/>
    <w:rsid w:val="00241A48"/>
    <w:rsid w:val="00291ADE"/>
    <w:rsid w:val="002C2309"/>
    <w:rsid w:val="002F5943"/>
    <w:rsid w:val="0031260E"/>
    <w:rsid w:val="00346C31"/>
    <w:rsid w:val="00385C3D"/>
    <w:rsid w:val="004E33F8"/>
    <w:rsid w:val="005338BE"/>
    <w:rsid w:val="00556C6B"/>
    <w:rsid w:val="005972D5"/>
    <w:rsid w:val="00677B88"/>
    <w:rsid w:val="006E2670"/>
    <w:rsid w:val="00722C64"/>
    <w:rsid w:val="008930E5"/>
    <w:rsid w:val="008E473E"/>
    <w:rsid w:val="009015DB"/>
    <w:rsid w:val="00955F39"/>
    <w:rsid w:val="00A10AA3"/>
    <w:rsid w:val="00A37A21"/>
    <w:rsid w:val="00A60F8D"/>
    <w:rsid w:val="00B01511"/>
    <w:rsid w:val="00C11700"/>
    <w:rsid w:val="00D01294"/>
    <w:rsid w:val="00D26F4E"/>
    <w:rsid w:val="00D65E4D"/>
    <w:rsid w:val="00E03757"/>
    <w:rsid w:val="00EF2D99"/>
    <w:rsid w:val="00F6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B94672-25E8-4131-B7FB-BE578F3D1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1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2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Geisthardt</dc:creator>
  <cp:lastModifiedBy>Tom Schaefer</cp:lastModifiedBy>
  <cp:revision>2</cp:revision>
  <cp:lastPrinted>2020-01-09T19:04:00Z</cp:lastPrinted>
  <dcterms:created xsi:type="dcterms:W3CDTF">2020-01-09T21:15:00Z</dcterms:created>
  <dcterms:modified xsi:type="dcterms:W3CDTF">2020-01-09T21:15:00Z</dcterms:modified>
</cp:coreProperties>
</file>